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t xml:space="preserve">*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Introduction to integration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, apply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Find these integral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3"/>
    <w:bookmarkStart w:id="24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Integr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4"/>
    <w:bookmarkStart w:id="25" w:name="q1-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5"/>
    <w:bookmarkStart w:id="26" w:name="q2-1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y using an appropriate substitution, 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6"/>
    <w:bookmarkStart w:id="27" w:name="q3-1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7"/>
    <w:bookmarkStart w:id="29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hyperlink r:id="rId2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8T15:29:38Z</dcterms:created>
  <dcterms:modified xsi:type="dcterms:W3CDTF">2025-08-28T15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